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Canada</w:t>
      </w:r>
      <w:r>
        <w:t xml:space="preserve"> </w:t>
      </w:r>
      <w:r>
        <w:t xml:space="preserve">Vancouver</w:t>
      </w:r>
    </w:p>
    <w:bookmarkStart w:id="20" w:name="Xfb5a3d45a170192152e3e54a49ba11138e3b587"/>
    <w:p>
      <w:pPr>
        <w:pStyle w:val="Heading1"/>
      </w:pPr>
      <w:r>
        <w:t xml:space="preserve">Cover Letter for University Lecturer Position</w:t>
      </w:r>
    </w:p>
    <w:p>
      <w:pPr>
        <w:pStyle w:val="FirstParagraph"/>
      </w:pPr>
      <w:r>
        <w:t xml:space="preserve">Dear [Hiring Committee/Professor Name],</w:t>
      </w:r>
      <w:r>
        <w:br/>
      </w:r>
      <w:r>
        <w:t xml:space="preserve">I am writing to express my enthusiastic interest in the University Lecturer position at a reputable institution in Canada Vancouver. As an experienced educator with a passion for fostering academic excellence and innovation, I am eager to contribute to the dynamic educational landscape of this vibrant city. My academic background, teaching experience, and commitment to student-centered learning align closely with the values of universities in Canada Vancouver, where diversity, research excellence, and community engagement are paramount.</w:t>
      </w:r>
    </w:p>
    <w:p>
      <w:pPr>
        <w:pStyle w:val="BodyText"/>
      </w:pPr>
      <w:r>
        <w:t xml:space="preserve">With over [X years] of experience as a University Lecturer in [Your Field], I have developed a robust pedagogical approach that emphasizes critical thinking, interdisciplinary collaboration, and real-world application. My journey as an academic has taken me through institutions in [Your Previous Locations], where I have taught courses ranging from [Example Course 1] to [Example Course 2], and mentored students at both undergraduate and graduate levels. These experiences have honed my ability to design curriculum that is both rigorous and engaging, while fostering an inclusive classroom environment that celebrates diverse perspectives.</w:t>
      </w:r>
    </w:p>
    <w:p>
      <w:pPr>
        <w:pStyle w:val="BodyText"/>
      </w:pPr>
      <w:r>
        <w:t xml:space="preserve">What draws me to the University Lecturer role in Canada Vancouver is the opportunity to work within a community that values innovation and cultural inclusivity. Vancouver, as a global hub for technology, sustainability, and creative industries, offers a unique ecosystem where academic research can directly impact societal challenges. I have long admired how Canadian universities integrate Indigenous knowledge systems, environmental stewardship, and social justice into their curricula—a philosophy that resonates deeply with my own teaching ethos. For instance, during my time at [Previous Institution], I collaborated with local organizations to develop a course on [Relevant Topic], which combined theoretical frameworks with community-based projects to address pressing issues like climate change and urban equity.</w:t>
      </w:r>
    </w:p>
    <w:p>
      <w:pPr>
        <w:pStyle w:val="BodyText"/>
      </w:pPr>
      <w:r>
        <w:t xml:space="preserve">As a University Lecturer, I am committed to bridging the gap between academic theory and practical application. My research in [Your Research Area] has been published in peer-reviewed journals such as [Journal Name], and I have presented at conferences including [Conference Name], where I engaged with scholars from across Canada and beyond. This research not only informs my teaching but also inspires students to approach problems with curiosity and a solutions-oriented mindset. For example, in my course on [Course Name], I incorporate case studies from Vancouver’s tech sector to illustrate how theoretical concepts are applied in real-world contexts, preparing students for careers that demand adaptability and creativity.</w:t>
      </w:r>
    </w:p>
    <w:p>
      <w:pPr>
        <w:pStyle w:val="BodyText"/>
      </w:pPr>
      <w:r>
        <w:t xml:space="preserve">Canada Vancouver’s emphasis on collaborative learning and interdisciplinary approaches aligns perfectly with my professional philosophy. I have led several cross-departmental projects, such as [Project Name], which brought together faculty from [Departments] to address challenges in [Topic]. These experiences have taught me the importance of fostering dialogue between disciplines, a practice that I believe is essential for preparing students to navigate an increasingly interconnected world. In Vancouver, where industries like renewable energy and digital media are thriving, I see immense potential for academic institutions to serve as catalysts for innovation. My goal is to contribute to this mission by developing programs that equip students with the skills needed to lead in these fields.</w:t>
      </w:r>
    </w:p>
    <w:p>
      <w:pPr>
        <w:pStyle w:val="BodyText"/>
      </w:pPr>
      <w:r>
        <w:t xml:space="preserve">Moreover, my commitment to student success extends beyond the classroom. I have served as a mentor and advisor, helping students navigate their academic and professional paths. In Canada Vancouver, where the cost of living and competitive job market can present challenges for learners, I aim to provide guidance that empowers students to thrive. For instance, during my tenure at [Previous Institution], I established a peer mentoring program that increased retention rates by [X%] and received recognition from the university’s student affairs office. This initiative reflects my belief that education is not just about acquiring knowledge but also about building confidence and resilience.</w:t>
      </w:r>
    </w:p>
    <w:p>
      <w:pPr>
        <w:pStyle w:val="BodyText"/>
      </w:pPr>
      <w:r>
        <w:t xml:space="preserve">The cultural diversity of Canada Vancouver further excites me as a potential candidate for this role. As a University Lecturer, I have always prioritized creating an inclusive environment where students from all backgrounds feel valued and heard. Vancouver’s multicultural fabric offers a rich context for exploring global issues through local lenses, and I am eager to leverage this in my teaching. Whether it’s discussing the impact of globalization on Indigenous communities or examining Vancouver’s role as a hub for international business, I strive to make learning relevant and transformative.</w:t>
      </w:r>
    </w:p>
    <w:p>
      <w:pPr>
        <w:pStyle w:val="BodyText"/>
      </w:pPr>
      <w:r>
        <w:t xml:space="preserve">In addition to my academic contributions, I am passionate about community engagement. In Canada Vancouver, universities often serve as pillars of their surrounding neighborhoods, and I have actively participated in initiatives that strengthen these ties. For example, I collaborated with [Local Organization] on a public lecture series that brought together scholars, industry leaders, and residents to discuss topics like [Topic]. Such efforts not only enrich the academic experience but also demonstrate the power of education to drive social change.</w:t>
      </w:r>
    </w:p>
    <w:p>
      <w:pPr>
        <w:pStyle w:val="BodyText"/>
      </w:pPr>
      <w:r>
        <w:t xml:space="preserve">In summary, my qualifications as a University Lecturer—rooted in teaching excellence, research innovation, and a dedication to inclusivity—position me as a strong candidate for this opportunity. I am particularly drawn to Canada Vancouver’s commitment to fostering an academic environment that values both intellectual rigor and societal impact. I would be honored to contribute my expertise to [University Name] and collaborate with its faculty, students, and community partners in advancing the mission of higher education.</w:t>
      </w:r>
    </w:p>
    <w:p>
      <w:pPr>
        <w:pStyle w:val="BodyText"/>
      </w:pPr>
      <w:r>
        <w:t xml:space="preserve">Thank you for considering my application. I look forward to the possibility of discussing how my background, vision, and enthusiasm align with the goals of your institution. Please feel free to contact me at [Your Phone Number] or [Your Email Address] for any additional information or to schedule an interview.</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 Canada Vancouver</dc:title>
  <dc:creator/>
  <dc:language>en</dc:language>
  <cp:keywords/>
  <dcterms:created xsi:type="dcterms:W3CDTF">2026-07-23T12:32:00Z</dcterms:created>
  <dcterms:modified xsi:type="dcterms:W3CDTF">2026-07-23T12:32:00Z</dcterms:modified>
</cp:coreProperties>
</file>

<file path=docProps/custom.xml><?xml version="1.0" encoding="utf-8"?>
<Properties xmlns="http://schemas.openxmlformats.org/officeDocument/2006/custom-properties" xmlns:vt="http://schemas.openxmlformats.org/officeDocument/2006/docPropsVTypes"/>
</file>